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84D929" w14:textId="326A729F" w:rsidR="00625FA3" w:rsidRPr="000210C7" w:rsidRDefault="00625FA3" w:rsidP="00D97857">
      <w:pPr>
        <w:rPr>
          <w:rFonts w:ascii="Times New Roman" w:hAnsi="Times New Roman" w:cs="Times New Roman"/>
          <w:sz w:val="18"/>
          <w:szCs w:val="18"/>
        </w:rPr>
      </w:pPr>
      <w:r w:rsidRPr="000210C7">
        <w:rPr>
          <w:rFonts w:ascii="Times New Roman" w:hAnsi="Times New Roman" w:cs="Times New Roman"/>
          <w:b/>
          <w:bCs/>
          <w:sz w:val="18"/>
          <w:szCs w:val="18"/>
        </w:rPr>
        <w:t xml:space="preserve">Supplemental Table </w:t>
      </w:r>
      <w:r w:rsidR="00947F3D">
        <w:rPr>
          <w:rFonts w:ascii="Times New Roman" w:hAnsi="Times New Roman" w:cs="Times New Roman"/>
          <w:b/>
          <w:bCs/>
          <w:sz w:val="18"/>
          <w:szCs w:val="18"/>
        </w:rPr>
        <w:t>6.</w:t>
      </w:r>
      <w:r w:rsidRPr="000210C7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Pr="000210C7">
        <w:rPr>
          <w:rFonts w:ascii="Times New Roman" w:hAnsi="Times New Roman" w:cs="Times New Roman"/>
          <w:sz w:val="18"/>
          <w:szCs w:val="18"/>
        </w:rPr>
        <w:t xml:space="preserve">Primary outcomes, </w:t>
      </w:r>
      <w:r w:rsidR="00352E83" w:rsidRPr="000210C7">
        <w:rPr>
          <w:rFonts w:ascii="Times New Roman" w:hAnsi="Times New Roman" w:cs="Times New Roman"/>
          <w:sz w:val="18"/>
          <w:szCs w:val="18"/>
        </w:rPr>
        <w:t>w</w:t>
      </w:r>
      <w:r w:rsidRPr="000210C7">
        <w:rPr>
          <w:rFonts w:ascii="Times New Roman" w:hAnsi="Times New Roman" w:cs="Times New Roman"/>
          <w:sz w:val="18"/>
          <w:szCs w:val="18"/>
        </w:rPr>
        <w:t xml:space="preserve">eight, </w:t>
      </w:r>
      <w:r w:rsidR="00352E83" w:rsidRPr="000210C7">
        <w:rPr>
          <w:rFonts w:ascii="Times New Roman" w:hAnsi="Times New Roman" w:cs="Times New Roman"/>
          <w:sz w:val="18"/>
          <w:szCs w:val="18"/>
        </w:rPr>
        <w:t>w</w:t>
      </w:r>
      <w:r w:rsidRPr="000210C7">
        <w:rPr>
          <w:rFonts w:ascii="Times New Roman" w:hAnsi="Times New Roman" w:cs="Times New Roman"/>
          <w:sz w:val="18"/>
          <w:szCs w:val="18"/>
        </w:rPr>
        <w:t>eight</w:t>
      </w:r>
      <w:r w:rsidR="007A0957" w:rsidRPr="000210C7">
        <w:rPr>
          <w:rFonts w:ascii="Times New Roman" w:hAnsi="Times New Roman" w:cs="Times New Roman"/>
          <w:sz w:val="18"/>
          <w:szCs w:val="18"/>
        </w:rPr>
        <w:t>-</w:t>
      </w:r>
      <w:r w:rsidRPr="000210C7">
        <w:rPr>
          <w:rFonts w:ascii="Times New Roman" w:hAnsi="Times New Roman" w:cs="Times New Roman"/>
          <w:sz w:val="18"/>
          <w:szCs w:val="18"/>
        </w:rPr>
        <w:t>for</w:t>
      </w:r>
      <w:r w:rsidR="007A0957" w:rsidRPr="000210C7">
        <w:rPr>
          <w:rFonts w:ascii="Times New Roman" w:hAnsi="Times New Roman" w:cs="Times New Roman"/>
          <w:sz w:val="18"/>
          <w:szCs w:val="18"/>
        </w:rPr>
        <w:t>-</w:t>
      </w:r>
      <w:r w:rsidRPr="000210C7">
        <w:rPr>
          <w:rFonts w:ascii="Times New Roman" w:hAnsi="Times New Roman" w:cs="Times New Roman"/>
          <w:sz w:val="18"/>
          <w:szCs w:val="18"/>
        </w:rPr>
        <w:t>height z</w:t>
      </w:r>
      <w:r w:rsidR="00700759" w:rsidRPr="000210C7">
        <w:rPr>
          <w:rFonts w:ascii="Times New Roman" w:hAnsi="Times New Roman" w:cs="Times New Roman"/>
          <w:sz w:val="18"/>
          <w:szCs w:val="18"/>
        </w:rPr>
        <w:t>-</w:t>
      </w:r>
      <w:r w:rsidRPr="000210C7">
        <w:rPr>
          <w:rFonts w:ascii="Times New Roman" w:hAnsi="Times New Roman" w:cs="Times New Roman"/>
          <w:sz w:val="18"/>
          <w:szCs w:val="18"/>
        </w:rPr>
        <w:t>score</w:t>
      </w:r>
      <w:r w:rsidR="007A0957" w:rsidRPr="000210C7">
        <w:rPr>
          <w:rFonts w:ascii="Times New Roman" w:hAnsi="Times New Roman" w:cs="Times New Roman"/>
          <w:sz w:val="18"/>
          <w:szCs w:val="18"/>
        </w:rPr>
        <w:t xml:space="preserve">, </w:t>
      </w:r>
      <w:r w:rsidR="00352E83" w:rsidRPr="000210C7">
        <w:rPr>
          <w:rFonts w:ascii="Times New Roman" w:hAnsi="Times New Roman" w:cs="Times New Roman"/>
          <w:sz w:val="18"/>
          <w:szCs w:val="18"/>
        </w:rPr>
        <w:t>h</w:t>
      </w:r>
      <w:r w:rsidR="007A0957" w:rsidRPr="000210C7">
        <w:rPr>
          <w:rFonts w:ascii="Times New Roman" w:hAnsi="Times New Roman" w:cs="Times New Roman"/>
          <w:sz w:val="18"/>
          <w:szCs w:val="18"/>
        </w:rPr>
        <w:t xml:space="preserve">eight-for-age z-score, </w:t>
      </w:r>
      <w:r w:rsidR="00352E83" w:rsidRPr="000210C7">
        <w:rPr>
          <w:rFonts w:ascii="Times New Roman" w:hAnsi="Times New Roman" w:cs="Times New Roman"/>
          <w:sz w:val="18"/>
          <w:szCs w:val="18"/>
        </w:rPr>
        <w:t>w</w:t>
      </w:r>
      <w:r w:rsidR="007A0957" w:rsidRPr="000210C7">
        <w:rPr>
          <w:rFonts w:ascii="Times New Roman" w:hAnsi="Times New Roman" w:cs="Times New Roman"/>
          <w:sz w:val="18"/>
          <w:szCs w:val="18"/>
        </w:rPr>
        <w:t>eight-for-age z-score, and mid-upper arm circumference</w:t>
      </w:r>
      <w:r w:rsidRPr="000210C7">
        <w:rPr>
          <w:rFonts w:ascii="Times New Roman" w:hAnsi="Times New Roman" w:cs="Times New Roman"/>
          <w:sz w:val="18"/>
          <w:szCs w:val="18"/>
        </w:rPr>
        <w:t xml:space="preserve"> assessment </w:t>
      </w:r>
      <w:r w:rsidR="00352E83" w:rsidRPr="000210C7">
        <w:rPr>
          <w:rFonts w:ascii="Times New Roman" w:hAnsi="Times New Roman" w:cs="Times New Roman"/>
          <w:sz w:val="18"/>
          <w:szCs w:val="18"/>
        </w:rPr>
        <w:t xml:space="preserve">from the </w:t>
      </w:r>
      <w:r w:rsidR="007A0957" w:rsidRPr="000210C7">
        <w:rPr>
          <w:rFonts w:ascii="Times New Roman" w:hAnsi="Times New Roman" w:cs="Times New Roman"/>
          <w:sz w:val="18"/>
          <w:szCs w:val="18"/>
        </w:rPr>
        <w:t>mixed linear model</w:t>
      </w:r>
      <w:r w:rsidR="00352E83" w:rsidRPr="000210C7">
        <w:rPr>
          <w:rFonts w:ascii="Times New Roman" w:hAnsi="Times New Roman" w:cs="Times New Roman"/>
          <w:sz w:val="18"/>
          <w:szCs w:val="18"/>
        </w:rPr>
        <w:t>s</w:t>
      </w:r>
      <w:r w:rsidR="007A0957" w:rsidRPr="000210C7">
        <w:rPr>
          <w:rFonts w:ascii="Times New Roman" w:hAnsi="Times New Roman" w:cs="Times New Roman"/>
          <w:sz w:val="18"/>
          <w:szCs w:val="18"/>
        </w:rPr>
        <w:t>.</w:t>
      </w:r>
    </w:p>
    <w:tbl>
      <w:tblPr>
        <w:tblStyle w:val="TableGrid"/>
        <w:tblW w:w="1477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992"/>
        <w:gridCol w:w="851"/>
        <w:gridCol w:w="567"/>
        <w:gridCol w:w="850"/>
        <w:gridCol w:w="425"/>
        <w:gridCol w:w="1276"/>
        <w:gridCol w:w="992"/>
        <w:gridCol w:w="567"/>
        <w:gridCol w:w="993"/>
        <w:gridCol w:w="567"/>
        <w:gridCol w:w="1212"/>
        <w:gridCol w:w="900"/>
        <w:gridCol w:w="540"/>
        <w:gridCol w:w="990"/>
        <w:gridCol w:w="450"/>
        <w:gridCol w:w="1080"/>
      </w:tblGrid>
      <w:tr w:rsidR="00E80947" w:rsidRPr="000210C7" w14:paraId="363D92B2" w14:textId="77777777" w:rsidTr="00C53CFF">
        <w:trPr>
          <w:trHeight w:val="231"/>
        </w:trPr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</w:tcPr>
          <w:p w14:paraId="028BC38E" w14:textId="77777777" w:rsidR="00E80947" w:rsidRPr="000210C7" w:rsidRDefault="00E80947" w:rsidP="001701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6D9C0E7" w14:textId="77777777" w:rsidR="00E80947" w:rsidRPr="000210C7" w:rsidRDefault="00E80947" w:rsidP="001701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396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ACA3F1B" w14:textId="1C958B64" w:rsidR="00E80947" w:rsidRPr="000210C7" w:rsidRDefault="00B86BAB" w:rsidP="001701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ll ages</w:t>
            </w:r>
          </w:p>
        </w:tc>
        <w:tc>
          <w:tcPr>
            <w:tcW w:w="433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BE3A97B" w14:textId="48FE06F8" w:rsidR="00E80947" w:rsidRPr="000210C7" w:rsidRDefault="00E80947" w:rsidP="001701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-23 months of age</w:t>
            </w:r>
          </w:p>
        </w:tc>
        <w:tc>
          <w:tcPr>
            <w:tcW w:w="396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7E98FC6" w14:textId="652F5FE4" w:rsidR="00E80947" w:rsidRPr="000210C7" w:rsidRDefault="00E80947" w:rsidP="001701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4-59 months of age</w:t>
            </w:r>
          </w:p>
        </w:tc>
      </w:tr>
      <w:tr w:rsidR="00A03618" w:rsidRPr="000210C7" w14:paraId="5E16AA3A" w14:textId="77777777" w:rsidTr="00C53CFF">
        <w:trPr>
          <w:trHeight w:val="959"/>
        </w:trPr>
        <w:tc>
          <w:tcPr>
            <w:tcW w:w="15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1827D" w14:textId="08ACE78B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ssessmen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DE5AF" w14:textId="053A5B35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isi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5846E8" w14:textId="34FB8EE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UTF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E0F8C" w14:textId="5E0FF926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A4E922" w14:textId="05B6B50D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UTF+rice bran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3D425C" w14:textId="7B246BB2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E906F55" w14:textId="2424BB96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-</w:t>
            </w: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alue</w:t>
            </w:r>
          </w:p>
          <w:p w14:paraId="760BC946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st of Interactio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A407CC" w14:textId="2A9ACFD2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UTF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FF5C7E" w14:textId="0A18234F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866E5A" w14:textId="77777777" w:rsidR="00491937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UTF</w:t>
            </w:r>
          </w:p>
          <w:p w14:paraId="40CBF2AE" w14:textId="05DA65F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+rice bra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0E096D" w14:textId="5B0F34F6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21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B29C152" w14:textId="3ED93689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-</w:t>
            </w: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alue</w:t>
            </w:r>
          </w:p>
          <w:p w14:paraId="3BEA44E6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st of Interaction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44BC0D" w14:textId="061E7701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UTF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4F1E0F" w14:textId="6E37224B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8484AE" w14:textId="77777777" w:rsidR="00A55EB0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UTF</w:t>
            </w:r>
          </w:p>
          <w:p w14:paraId="4103CD2C" w14:textId="5DE2B7C3" w:rsidR="008E3FEF" w:rsidRPr="000210C7" w:rsidRDefault="008E3FEF" w:rsidP="00A55EB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+rice br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2D5CBD" w14:textId="7755F1F8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E2EBB9" w14:textId="43D6A965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-</w:t>
            </w: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alue</w:t>
            </w:r>
          </w:p>
          <w:p w14:paraId="2179F0C6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st of Interaction</w:t>
            </w:r>
          </w:p>
        </w:tc>
      </w:tr>
      <w:tr w:rsidR="00A03618" w:rsidRPr="000210C7" w14:paraId="51376B9B" w14:textId="77777777" w:rsidTr="00C53CFF">
        <w:trPr>
          <w:trHeight w:val="505"/>
        </w:trPr>
        <w:tc>
          <w:tcPr>
            <w:tcW w:w="1526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D6C28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ight, k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7B0264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Baselin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</w:tcPr>
          <w:p w14:paraId="7C177138" w14:textId="1EA01586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.49 (0.19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495F7A6" w14:textId="4BD4C489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2A5F68B5" w14:textId="066DA939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.72 (0.18)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C7BCB09" w14:textId="2CFCCE88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940A8DE" w14:textId="3927873C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</w:tcPr>
          <w:p w14:paraId="309B2092" w14:textId="3D7217C4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.82 (0.12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32E11DD" w14:textId="7C80315E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4A3D454C" w14:textId="71AD5F8C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.06 (0.15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3F49A0A" w14:textId="09124069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212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B9860A8" w14:textId="2D0B8D12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48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</w:tcBorders>
          </w:tcPr>
          <w:p w14:paraId="256C9ED3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.65</w:t>
            </w:r>
          </w:p>
          <w:p w14:paraId="0FC0E407" w14:textId="5315CE15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21)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76F40093" w14:textId="5708ADBF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BA9BD1E" w14:textId="6472FF14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.70 (0.17)</w:t>
            </w: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1A550FA8" w14:textId="539DDB0D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</w:tcBorders>
          </w:tcPr>
          <w:p w14:paraId="19C90E54" w14:textId="704B785A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32</w:t>
            </w:r>
          </w:p>
        </w:tc>
      </w:tr>
      <w:tr w:rsidR="00A03618" w:rsidRPr="000210C7" w14:paraId="40BBE9D6" w14:textId="77777777" w:rsidTr="00C53CFF">
        <w:trPr>
          <w:trHeight w:val="142"/>
        </w:trPr>
        <w:tc>
          <w:tcPr>
            <w:tcW w:w="152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7F0E6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55518E5B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4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084B4543" w14:textId="397B399A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.93 (0.23)</w:t>
            </w:r>
          </w:p>
        </w:tc>
        <w:tc>
          <w:tcPr>
            <w:tcW w:w="567" w:type="dxa"/>
          </w:tcPr>
          <w:p w14:paraId="58E4DBFD" w14:textId="462A0ACF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2FD8AB07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.18</w:t>
            </w:r>
          </w:p>
          <w:p w14:paraId="4AACDDA7" w14:textId="2625EB75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20)</w:t>
            </w:r>
          </w:p>
        </w:tc>
        <w:tc>
          <w:tcPr>
            <w:tcW w:w="425" w:type="dxa"/>
          </w:tcPr>
          <w:p w14:paraId="5F648A4B" w14:textId="091D620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64C01FFD" w14:textId="7428E19F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39982253" w14:textId="5DEC186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.12 (0.14)</w:t>
            </w:r>
          </w:p>
        </w:tc>
        <w:tc>
          <w:tcPr>
            <w:tcW w:w="567" w:type="dxa"/>
          </w:tcPr>
          <w:p w14:paraId="0C9B01D4" w14:textId="6C5F2CFF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1C6995D5" w14:textId="22E07E14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.47 (0.19)</w:t>
            </w:r>
          </w:p>
        </w:tc>
        <w:tc>
          <w:tcPr>
            <w:tcW w:w="567" w:type="dxa"/>
          </w:tcPr>
          <w:p w14:paraId="2167F666" w14:textId="057E98D3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19A5D164" w14:textId="59C62435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95EA7F9" w14:textId="74DB67C1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.27 (0.24)</w:t>
            </w:r>
          </w:p>
        </w:tc>
        <w:tc>
          <w:tcPr>
            <w:tcW w:w="540" w:type="dxa"/>
          </w:tcPr>
          <w:p w14:paraId="33A994FD" w14:textId="4271D7BA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0F5EA93E" w14:textId="3ADA38EC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.03 (0.19)</w:t>
            </w:r>
          </w:p>
        </w:tc>
        <w:tc>
          <w:tcPr>
            <w:tcW w:w="450" w:type="dxa"/>
          </w:tcPr>
          <w:p w14:paraId="416BAEFC" w14:textId="3AA4816A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80" w:type="dxa"/>
            <w:vMerge/>
          </w:tcPr>
          <w:p w14:paraId="3D8F6253" w14:textId="4C46565B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618" w:rsidRPr="000210C7" w14:paraId="3EFBF1A9" w14:textId="77777777" w:rsidTr="00C53CFF">
        <w:trPr>
          <w:trHeight w:val="142"/>
        </w:trPr>
        <w:tc>
          <w:tcPr>
            <w:tcW w:w="152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68EDD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0AA358C7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8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63641D8" w14:textId="6C29E27C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.02 (0.23)</w:t>
            </w:r>
          </w:p>
        </w:tc>
        <w:tc>
          <w:tcPr>
            <w:tcW w:w="567" w:type="dxa"/>
          </w:tcPr>
          <w:p w14:paraId="2ACBEE5B" w14:textId="12E6B508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3E9B02A6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.20</w:t>
            </w:r>
          </w:p>
          <w:p w14:paraId="4A88F1DB" w14:textId="5BC1805B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20)</w:t>
            </w:r>
          </w:p>
        </w:tc>
        <w:tc>
          <w:tcPr>
            <w:tcW w:w="425" w:type="dxa"/>
          </w:tcPr>
          <w:p w14:paraId="1FA4A948" w14:textId="480D9AC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02B3381A" w14:textId="2F1A511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77DA2ACC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.20</w:t>
            </w:r>
          </w:p>
          <w:p w14:paraId="307BF33F" w14:textId="07A8D4C4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15)</w:t>
            </w:r>
          </w:p>
        </w:tc>
        <w:tc>
          <w:tcPr>
            <w:tcW w:w="567" w:type="dxa"/>
          </w:tcPr>
          <w:p w14:paraId="29BBA69C" w14:textId="41218065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1E9DDBC9" w14:textId="69045AFD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.60 (0.20)</w:t>
            </w:r>
          </w:p>
        </w:tc>
        <w:tc>
          <w:tcPr>
            <w:tcW w:w="567" w:type="dxa"/>
          </w:tcPr>
          <w:p w14:paraId="228A12B7" w14:textId="3EBDF119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29057ECB" w14:textId="2C64652C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2DE043E" w14:textId="254C6861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.38 (0.24)</w:t>
            </w:r>
          </w:p>
        </w:tc>
        <w:tc>
          <w:tcPr>
            <w:tcW w:w="540" w:type="dxa"/>
          </w:tcPr>
          <w:p w14:paraId="30CDE6C3" w14:textId="49924874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2A5597D7" w14:textId="74323003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.07 (0.20)</w:t>
            </w:r>
          </w:p>
        </w:tc>
        <w:tc>
          <w:tcPr>
            <w:tcW w:w="450" w:type="dxa"/>
          </w:tcPr>
          <w:p w14:paraId="2E4454D9" w14:textId="059FB489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</w:tcPr>
          <w:p w14:paraId="30AEDA5D" w14:textId="5B24CFCA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618" w:rsidRPr="000210C7" w14:paraId="606E184A" w14:textId="77777777" w:rsidTr="00C53CFF">
        <w:trPr>
          <w:trHeight w:val="142"/>
        </w:trPr>
        <w:tc>
          <w:tcPr>
            <w:tcW w:w="152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2ABFF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643D3A0A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2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1AFFCC4B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.14</w:t>
            </w:r>
          </w:p>
          <w:p w14:paraId="40BA383F" w14:textId="624D27C5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23)</w:t>
            </w:r>
          </w:p>
        </w:tc>
        <w:tc>
          <w:tcPr>
            <w:tcW w:w="567" w:type="dxa"/>
          </w:tcPr>
          <w:p w14:paraId="1B7D8513" w14:textId="385E4641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4AE87B1A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.22</w:t>
            </w:r>
          </w:p>
          <w:p w14:paraId="5738C654" w14:textId="53C7795F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19)</w:t>
            </w:r>
          </w:p>
        </w:tc>
        <w:tc>
          <w:tcPr>
            <w:tcW w:w="425" w:type="dxa"/>
          </w:tcPr>
          <w:p w14:paraId="72CFC9EA" w14:textId="2CBA42D2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381D5AC2" w14:textId="0AFEFA2A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133DF693" w14:textId="0B7BAAE8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.34 (0.15)</w:t>
            </w:r>
          </w:p>
        </w:tc>
        <w:tc>
          <w:tcPr>
            <w:tcW w:w="567" w:type="dxa"/>
          </w:tcPr>
          <w:p w14:paraId="7CE05CC1" w14:textId="7AC91BD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5C37358F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.68</w:t>
            </w:r>
          </w:p>
          <w:p w14:paraId="4B2921A5" w14:textId="4D0E9A19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21)</w:t>
            </w:r>
          </w:p>
        </w:tc>
        <w:tc>
          <w:tcPr>
            <w:tcW w:w="567" w:type="dxa"/>
          </w:tcPr>
          <w:p w14:paraId="6D49BD0C" w14:textId="334F867C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03FC9248" w14:textId="25FCC622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8BE27B7" w14:textId="6C90AA4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.48 (0.25)</w:t>
            </w:r>
          </w:p>
        </w:tc>
        <w:tc>
          <w:tcPr>
            <w:tcW w:w="540" w:type="dxa"/>
          </w:tcPr>
          <w:p w14:paraId="2792D960" w14:textId="2BC3A0AF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03EDDD28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.03</w:t>
            </w:r>
          </w:p>
          <w:p w14:paraId="32069390" w14:textId="5749FB3B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19)</w:t>
            </w:r>
          </w:p>
        </w:tc>
        <w:tc>
          <w:tcPr>
            <w:tcW w:w="450" w:type="dxa"/>
          </w:tcPr>
          <w:p w14:paraId="2354AACE" w14:textId="188C591E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080" w:type="dxa"/>
            <w:vMerge/>
          </w:tcPr>
          <w:p w14:paraId="4157CD5C" w14:textId="0E77C1DB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618" w:rsidRPr="000210C7" w14:paraId="32030ED4" w14:textId="77777777" w:rsidTr="00C53CFF">
        <w:trPr>
          <w:trHeight w:val="142"/>
        </w:trPr>
        <w:tc>
          <w:tcPr>
            <w:tcW w:w="152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6AEDD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F4846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6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</w:tcBorders>
          </w:tcPr>
          <w:p w14:paraId="030A71A9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.25</w:t>
            </w:r>
          </w:p>
          <w:p w14:paraId="3A2BBFD7" w14:textId="42B71C6A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22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EF36E1C" w14:textId="5F062C2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0024102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.34</w:t>
            </w:r>
          </w:p>
          <w:p w14:paraId="250D729B" w14:textId="0184C90A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20)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D569883" w14:textId="685E989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FF25EFB" w14:textId="2881F9BD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</w:tcBorders>
          </w:tcPr>
          <w:p w14:paraId="2BA7306E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.51</w:t>
            </w:r>
          </w:p>
          <w:p w14:paraId="0C499433" w14:textId="47F9ABE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15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55919CC" w14:textId="3868BF54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137AA239" w14:textId="77777777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.81</w:t>
            </w:r>
          </w:p>
          <w:p w14:paraId="58709C38" w14:textId="62AE1662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21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1E8C1B3" w14:textId="19829FAF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7325ED2D" w14:textId="40E6662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</w:tcBorders>
          </w:tcPr>
          <w:p w14:paraId="1108D994" w14:textId="6E7A5F72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.54 (0.24)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F2C310B" w14:textId="60B8B5FA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B8FAA68" w14:textId="4CDA8F7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.16 (0.20)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6CDD027" w14:textId="3F466BE8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71890EA0" w14:textId="022955D0" w:rsidR="008E3FEF" w:rsidRPr="000210C7" w:rsidRDefault="008E3FEF" w:rsidP="008E3F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96211" w:rsidRPr="000210C7" w14:paraId="0D3727A8" w14:textId="77777777" w:rsidTr="00113D56">
        <w:trPr>
          <w:trHeight w:val="505"/>
        </w:trPr>
        <w:tc>
          <w:tcPr>
            <w:tcW w:w="1526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D05A531" w14:textId="77777777" w:rsidR="00C96211" w:rsidRPr="000210C7" w:rsidRDefault="00C96211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 xml:space="preserve">Weight-for-height </w:t>
            </w:r>
            <w:r w:rsidRPr="000210C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z-</w:t>
            </w: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scor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9F3406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Baselin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</w:tcPr>
          <w:p w14:paraId="629BA152" w14:textId="4F7B3BB3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03 (0.03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D285580" w14:textId="110EB93A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0788AA26" w14:textId="4C92DCC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06 (0.04)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7B29FCE" w14:textId="44DBB27E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0F421BD" w14:textId="210DC105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78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</w:tcPr>
          <w:p w14:paraId="7A28B6CA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07</w:t>
            </w:r>
          </w:p>
          <w:p w14:paraId="4CE4F07F" w14:textId="06F96935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5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0542C4B" w14:textId="566AA792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5F177AF7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07</w:t>
            </w:r>
          </w:p>
          <w:p w14:paraId="25F8172D" w14:textId="22D53F89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7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E3A0516" w14:textId="570517E3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212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99DDB96" w14:textId="1CB887AF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63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</w:tcBorders>
          </w:tcPr>
          <w:p w14:paraId="77FDD2D8" w14:textId="3A5A039E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00 (0.05)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5BFE6E8D" w14:textId="6190E6A3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F8EA200" w14:textId="5C9DF74E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06 (0.06)</w:t>
            </w: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7F6413D" w14:textId="37126A13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DE9CBAA" w14:textId="209E6786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14</w:t>
            </w:r>
          </w:p>
        </w:tc>
      </w:tr>
      <w:tr w:rsidR="00C96211" w:rsidRPr="000210C7" w14:paraId="180CC63E" w14:textId="77777777" w:rsidTr="00113D56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  <w:vAlign w:val="center"/>
          </w:tcPr>
          <w:p w14:paraId="17F904EB" w14:textId="77777777" w:rsidR="00C96211" w:rsidRPr="000210C7" w:rsidRDefault="00C96211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473E5747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4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50F2734C" w14:textId="45B1AB53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5 (0.05)</w:t>
            </w:r>
          </w:p>
        </w:tc>
        <w:tc>
          <w:tcPr>
            <w:tcW w:w="567" w:type="dxa"/>
          </w:tcPr>
          <w:p w14:paraId="30C6A8E2" w14:textId="6BFCBDD6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003F51BC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68</w:t>
            </w:r>
          </w:p>
          <w:p w14:paraId="003DF95D" w14:textId="182F37CC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7)</w:t>
            </w:r>
          </w:p>
        </w:tc>
        <w:tc>
          <w:tcPr>
            <w:tcW w:w="425" w:type="dxa"/>
          </w:tcPr>
          <w:p w14:paraId="1F73D621" w14:textId="3B44F5FE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64941496" w14:textId="0AA9642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77B48172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9</w:t>
            </w:r>
          </w:p>
          <w:p w14:paraId="7187DA38" w14:textId="62D6DCBC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8)</w:t>
            </w:r>
          </w:p>
        </w:tc>
        <w:tc>
          <w:tcPr>
            <w:tcW w:w="567" w:type="dxa"/>
          </w:tcPr>
          <w:p w14:paraId="33BB42E9" w14:textId="50C33FA4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2F4C4384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6</w:t>
            </w:r>
          </w:p>
          <w:p w14:paraId="34E54466" w14:textId="1BC6F114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13)</w:t>
            </w:r>
          </w:p>
        </w:tc>
        <w:tc>
          <w:tcPr>
            <w:tcW w:w="567" w:type="dxa"/>
          </w:tcPr>
          <w:p w14:paraId="7408E10E" w14:textId="2D695E61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5A7DD76B" w14:textId="42E205E4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8BDFFF6" w14:textId="31D847AD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2 (0.06)</w:t>
            </w:r>
          </w:p>
        </w:tc>
        <w:tc>
          <w:tcPr>
            <w:tcW w:w="540" w:type="dxa"/>
          </w:tcPr>
          <w:p w14:paraId="26309E26" w14:textId="01F5BD73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1C113CE9" w14:textId="2D2BCF49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64 (0.08)</w:t>
            </w:r>
          </w:p>
        </w:tc>
        <w:tc>
          <w:tcPr>
            <w:tcW w:w="450" w:type="dxa"/>
          </w:tcPr>
          <w:p w14:paraId="387502E0" w14:textId="3B49C03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8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C5A877E" w14:textId="3D31BEE4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96211" w:rsidRPr="000210C7" w14:paraId="24FDCB8A" w14:textId="77777777" w:rsidTr="00113D56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  <w:vAlign w:val="center"/>
          </w:tcPr>
          <w:p w14:paraId="3D1DE75B" w14:textId="77777777" w:rsidR="00C96211" w:rsidRPr="000210C7" w:rsidRDefault="00C96211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3F4155B1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8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2F3E2FB2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5</w:t>
            </w:r>
          </w:p>
          <w:p w14:paraId="1FA76B08" w14:textId="7FB87A1B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5)</w:t>
            </w:r>
          </w:p>
        </w:tc>
        <w:tc>
          <w:tcPr>
            <w:tcW w:w="567" w:type="dxa"/>
          </w:tcPr>
          <w:p w14:paraId="35221715" w14:textId="0B441360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475C3F51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1</w:t>
            </w:r>
          </w:p>
          <w:p w14:paraId="4A9B3CCE" w14:textId="38F5E1EA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7)</w:t>
            </w:r>
          </w:p>
        </w:tc>
        <w:tc>
          <w:tcPr>
            <w:tcW w:w="425" w:type="dxa"/>
          </w:tcPr>
          <w:p w14:paraId="74186E4F" w14:textId="496E1C6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40788AAB" w14:textId="39EA7F0A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427C88F6" w14:textId="734BC8B9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84 (0.08)</w:t>
            </w:r>
          </w:p>
        </w:tc>
        <w:tc>
          <w:tcPr>
            <w:tcW w:w="567" w:type="dxa"/>
          </w:tcPr>
          <w:p w14:paraId="2E0A8FF4" w14:textId="1445DAF8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42DC2886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1</w:t>
            </w:r>
          </w:p>
          <w:p w14:paraId="3E9F0B47" w14:textId="130B6AAF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14)</w:t>
            </w:r>
          </w:p>
        </w:tc>
        <w:tc>
          <w:tcPr>
            <w:tcW w:w="567" w:type="dxa"/>
          </w:tcPr>
          <w:p w14:paraId="31E76EAB" w14:textId="197C4E70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76806853" w14:textId="13AEBF23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70DE9C7" w14:textId="600A65DD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69 (0.07)</w:t>
            </w:r>
          </w:p>
        </w:tc>
        <w:tc>
          <w:tcPr>
            <w:tcW w:w="540" w:type="dxa"/>
          </w:tcPr>
          <w:p w14:paraId="72C0CAD8" w14:textId="3FA4E766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518E747B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1</w:t>
            </w:r>
          </w:p>
          <w:p w14:paraId="5BCE33AF" w14:textId="611767E0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7)</w:t>
            </w:r>
          </w:p>
        </w:tc>
        <w:tc>
          <w:tcPr>
            <w:tcW w:w="450" w:type="dxa"/>
          </w:tcPr>
          <w:p w14:paraId="12942782" w14:textId="3D440ADD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10A1A9DA" w14:textId="7BFC213D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96211" w:rsidRPr="000210C7" w14:paraId="45376A41" w14:textId="77777777" w:rsidTr="00113D56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  <w:vAlign w:val="center"/>
          </w:tcPr>
          <w:p w14:paraId="37764194" w14:textId="77777777" w:rsidR="00C96211" w:rsidRPr="000210C7" w:rsidRDefault="00C96211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4EBE9971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2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7619000B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8</w:t>
            </w:r>
          </w:p>
          <w:p w14:paraId="01115341" w14:textId="38239E08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5)</w:t>
            </w:r>
          </w:p>
        </w:tc>
        <w:tc>
          <w:tcPr>
            <w:tcW w:w="567" w:type="dxa"/>
          </w:tcPr>
          <w:p w14:paraId="593FF984" w14:textId="436F77AF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54D5DC6A" w14:textId="363CEFDC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86 (0.07)</w:t>
            </w:r>
          </w:p>
        </w:tc>
        <w:tc>
          <w:tcPr>
            <w:tcW w:w="425" w:type="dxa"/>
          </w:tcPr>
          <w:p w14:paraId="623E6F9E" w14:textId="7F5B7F3D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2B75BFC3" w14:textId="684CB812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5F4A77A0" w14:textId="34049C39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85 (0.08)</w:t>
            </w:r>
          </w:p>
        </w:tc>
        <w:tc>
          <w:tcPr>
            <w:tcW w:w="567" w:type="dxa"/>
          </w:tcPr>
          <w:p w14:paraId="72CBFEF3" w14:textId="097B7BD0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46DC2285" w14:textId="371A7193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6 (0.14)</w:t>
            </w:r>
          </w:p>
        </w:tc>
        <w:tc>
          <w:tcPr>
            <w:tcW w:w="567" w:type="dxa"/>
          </w:tcPr>
          <w:p w14:paraId="486F402C" w14:textId="53BBB4C0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062529A7" w14:textId="168D5E81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ABB9D45" w14:textId="2F6CB36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3 (0.07)</w:t>
            </w:r>
          </w:p>
        </w:tc>
        <w:tc>
          <w:tcPr>
            <w:tcW w:w="540" w:type="dxa"/>
          </w:tcPr>
          <w:p w14:paraId="5BDCAF3B" w14:textId="2E0C642C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6A8D4358" w14:textId="19E9A939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91 (0.07)</w:t>
            </w:r>
          </w:p>
        </w:tc>
        <w:tc>
          <w:tcPr>
            <w:tcW w:w="450" w:type="dxa"/>
          </w:tcPr>
          <w:p w14:paraId="50B832CC" w14:textId="09E3D7A1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485D7AA8" w14:textId="58BC73ED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96211" w:rsidRPr="000210C7" w14:paraId="658936B8" w14:textId="77777777" w:rsidTr="00113D56">
        <w:trPr>
          <w:trHeight w:val="142"/>
        </w:trPr>
        <w:tc>
          <w:tcPr>
            <w:tcW w:w="1526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9F416AD" w14:textId="77777777" w:rsidR="00C96211" w:rsidRPr="000210C7" w:rsidRDefault="00C96211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6ED99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6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</w:tcBorders>
          </w:tcPr>
          <w:p w14:paraId="46979BD6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7</w:t>
            </w:r>
          </w:p>
          <w:p w14:paraId="1EA5DF13" w14:textId="41422C7F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5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79006A7" w14:textId="499A4009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8620BA4" w14:textId="2A9E4455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83 (0.07)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F8E05A2" w14:textId="0579CA98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4655A0F" w14:textId="104CDB84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</w:tcBorders>
          </w:tcPr>
          <w:p w14:paraId="3F08995F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9</w:t>
            </w:r>
          </w:p>
          <w:p w14:paraId="6BF354AC" w14:textId="47F0A92D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08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014D54B" w14:textId="5EE91B25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D3AA7FB" w14:textId="77777777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3</w:t>
            </w:r>
          </w:p>
          <w:p w14:paraId="48B2C1B9" w14:textId="0E4B0EEB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(0.13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5B59C2A" w14:textId="46E6B518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CBEBFEF" w14:textId="6EFDB27F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</w:tcBorders>
          </w:tcPr>
          <w:p w14:paraId="0CD5F29E" w14:textId="39C56D09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6 (0.07)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C06FCF3" w14:textId="7CFC0C2F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06C9531F" w14:textId="52B9BD6F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88 (0.08)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19A14316" w14:textId="6EC8B452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748676D1" w14:textId="4581A4EF" w:rsidR="00C96211" w:rsidRPr="000210C7" w:rsidRDefault="00C96211" w:rsidP="00C962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091B05A3" w14:textId="77777777" w:rsidTr="00113D56">
        <w:trPr>
          <w:trHeight w:val="142"/>
        </w:trPr>
        <w:tc>
          <w:tcPr>
            <w:tcW w:w="1526" w:type="dxa"/>
            <w:vMerge w:val="restart"/>
            <w:tcBorders>
              <w:right w:val="single" w:sz="4" w:space="0" w:color="auto"/>
            </w:tcBorders>
            <w:vAlign w:val="center"/>
          </w:tcPr>
          <w:p w14:paraId="621BABB3" w14:textId="05190B0D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 xml:space="preserve">Weight-for-age </w:t>
            </w:r>
            <w:r w:rsidRPr="000210C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z-</w:t>
            </w: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scor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96D90D" w14:textId="2CC9AEDE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Baselin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</w:tcPr>
          <w:p w14:paraId="6811BE8F" w14:textId="5046368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48 (0.05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BC850F0" w14:textId="30A644D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ED5CAA0" w14:textId="75AAB7C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59 (0.06)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0ACB21E3" w14:textId="315838F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</w:tcPr>
          <w:p w14:paraId="2DDFB910" w14:textId="208D102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1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</w:tcPr>
          <w:p w14:paraId="7ACB6C1B" w14:textId="5EB16E2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49 (0.08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8FF4B15" w14:textId="57DB9AA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24F04776" w14:textId="1EC97D6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57 (0.10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0F243BF" w14:textId="32DD4FE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212" w:type="dxa"/>
            <w:tcBorders>
              <w:top w:val="single" w:sz="4" w:space="0" w:color="auto"/>
              <w:right w:val="single" w:sz="4" w:space="0" w:color="auto"/>
            </w:tcBorders>
          </w:tcPr>
          <w:p w14:paraId="591DD3F9" w14:textId="6F4F4F8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53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</w:tcBorders>
          </w:tcPr>
          <w:p w14:paraId="6859CC46" w14:textId="50AB86A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48 (0.07)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57FE8AF2" w14:textId="5F59719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B2546DF" w14:textId="056754D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61 (0.08)</w:t>
            </w: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01CB480" w14:textId="682DC12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1080" w:type="dxa"/>
            <w:vMerge w:val="restart"/>
          </w:tcPr>
          <w:p w14:paraId="28456406" w14:textId="117AE51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087</w:t>
            </w:r>
          </w:p>
        </w:tc>
      </w:tr>
      <w:tr w:rsidR="00C758E4" w:rsidRPr="000210C7" w14:paraId="3C167EBF" w14:textId="77777777" w:rsidTr="00113D56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  <w:vAlign w:val="center"/>
          </w:tcPr>
          <w:p w14:paraId="752AD5B3" w14:textId="77777777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07553C2D" w14:textId="3E57A5D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4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BF23F78" w14:textId="4383386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3 (0.07)</w:t>
            </w:r>
          </w:p>
        </w:tc>
        <w:tc>
          <w:tcPr>
            <w:tcW w:w="567" w:type="dxa"/>
          </w:tcPr>
          <w:p w14:paraId="4779D67B" w14:textId="1C17797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2825F823" w14:textId="4B9BD75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36 (0.08)</w:t>
            </w:r>
          </w:p>
        </w:tc>
        <w:tc>
          <w:tcPr>
            <w:tcW w:w="425" w:type="dxa"/>
          </w:tcPr>
          <w:p w14:paraId="53AD2D2E" w14:textId="34A03FC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35AB2F14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0339E54A" w14:textId="02BA963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5 (0.11)</w:t>
            </w:r>
          </w:p>
        </w:tc>
        <w:tc>
          <w:tcPr>
            <w:tcW w:w="567" w:type="dxa"/>
          </w:tcPr>
          <w:p w14:paraId="5F1E053F" w14:textId="4B21CAA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1DBC3907" w14:textId="6A67EFC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32 (0.15)</w:t>
            </w:r>
          </w:p>
        </w:tc>
        <w:tc>
          <w:tcPr>
            <w:tcW w:w="567" w:type="dxa"/>
          </w:tcPr>
          <w:p w14:paraId="58E484AD" w14:textId="3066ECAE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212" w:type="dxa"/>
            <w:tcBorders>
              <w:right w:val="single" w:sz="4" w:space="0" w:color="auto"/>
            </w:tcBorders>
          </w:tcPr>
          <w:p w14:paraId="51C2D775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AD091F3" w14:textId="77928FF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2 (0.08)</w:t>
            </w:r>
          </w:p>
        </w:tc>
        <w:tc>
          <w:tcPr>
            <w:tcW w:w="540" w:type="dxa"/>
          </w:tcPr>
          <w:p w14:paraId="6E7BE713" w14:textId="4CA934B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225CAEE7" w14:textId="12584FC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38 (0.09)</w:t>
            </w:r>
          </w:p>
        </w:tc>
        <w:tc>
          <w:tcPr>
            <w:tcW w:w="450" w:type="dxa"/>
          </w:tcPr>
          <w:p w14:paraId="58AE9614" w14:textId="60F99CC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80" w:type="dxa"/>
            <w:vMerge/>
          </w:tcPr>
          <w:p w14:paraId="3CC06604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3A6670CD" w14:textId="77777777" w:rsidTr="00113D56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  <w:vAlign w:val="center"/>
          </w:tcPr>
          <w:p w14:paraId="0166A13F" w14:textId="77777777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59449346" w14:textId="6301229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8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36D2D6C6" w14:textId="3D98C49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6 (0.07)</w:t>
            </w:r>
          </w:p>
        </w:tc>
        <w:tc>
          <w:tcPr>
            <w:tcW w:w="567" w:type="dxa"/>
          </w:tcPr>
          <w:p w14:paraId="51862FE9" w14:textId="28BA7E2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23E8F083" w14:textId="1586082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38 (0.08)</w:t>
            </w:r>
          </w:p>
        </w:tc>
        <w:tc>
          <w:tcPr>
            <w:tcW w:w="425" w:type="dxa"/>
          </w:tcPr>
          <w:p w14:paraId="3A5F9686" w14:textId="51F3177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001E70B8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2AD6F4BF" w14:textId="75D8B1AE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32 (0.11)</w:t>
            </w:r>
          </w:p>
        </w:tc>
        <w:tc>
          <w:tcPr>
            <w:tcW w:w="567" w:type="dxa"/>
          </w:tcPr>
          <w:p w14:paraId="13781C2E" w14:textId="152564E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01DDDBF1" w14:textId="569D0C7E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34 (0.16)</w:t>
            </w:r>
          </w:p>
        </w:tc>
        <w:tc>
          <w:tcPr>
            <w:tcW w:w="567" w:type="dxa"/>
          </w:tcPr>
          <w:p w14:paraId="374B6E1D" w14:textId="61F5336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tcBorders>
              <w:right w:val="single" w:sz="4" w:space="0" w:color="auto"/>
            </w:tcBorders>
          </w:tcPr>
          <w:p w14:paraId="63CC25E7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9D6F7D2" w14:textId="16C223B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2 (0.08)</w:t>
            </w:r>
          </w:p>
        </w:tc>
        <w:tc>
          <w:tcPr>
            <w:tcW w:w="540" w:type="dxa"/>
          </w:tcPr>
          <w:p w14:paraId="36EDF228" w14:textId="30E1759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616FAB37" w14:textId="546894E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40 (0.09)</w:t>
            </w:r>
          </w:p>
        </w:tc>
        <w:tc>
          <w:tcPr>
            <w:tcW w:w="450" w:type="dxa"/>
          </w:tcPr>
          <w:p w14:paraId="14085026" w14:textId="4B24DEC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</w:tcPr>
          <w:p w14:paraId="1DF77C40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6E4C2BBA" w14:textId="77777777" w:rsidTr="00113D56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  <w:vAlign w:val="center"/>
          </w:tcPr>
          <w:p w14:paraId="095E629A" w14:textId="77777777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04F95C8E" w14:textId="608313A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2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D60664F" w14:textId="1F955FE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6 (0.07)</w:t>
            </w:r>
          </w:p>
        </w:tc>
        <w:tc>
          <w:tcPr>
            <w:tcW w:w="567" w:type="dxa"/>
          </w:tcPr>
          <w:p w14:paraId="2641E3C8" w14:textId="408C2AC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48CC2588" w14:textId="5C511D2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46 (0.08)</w:t>
            </w:r>
          </w:p>
        </w:tc>
        <w:tc>
          <w:tcPr>
            <w:tcW w:w="425" w:type="dxa"/>
          </w:tcPr>
          <w:p w14:paraId="5AC89CE2" w14:textId="2ED868B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5D377912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342C81C1" w14:textId="3F35FE8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30 (0.10)</w:t>
            </w:r>
          </w:p>
        </w:tc>
        <w:tc>
          <w:tcPr>
            <w:tcW w:w="567" w:type="dxa"/>
          </w:tcPr>
          <w:p w14:paraId="2A7A9744" w14:textId="1571ACC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3C09D07D" w14:textId="44FD0E5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39 (0.15)</w:t>
            </w:r>
          </w:p>
        </w:tc>
        <w:tc>
          <w:tcPr>
            <w:tcW w:w="567" w:type="dxa"/>
          </w:tcPr>
          <w:p w14:paraId="5F901B82" w14:textId="3B1B786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tcBorders>
              <w:right w:val="single" w:sz="4" w:space="0" w:color="auto"/>
            </w:tcBorders>
          </w:tcPr>
          <w:p w14:paraId="367C2ABC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4804656" w14:textId="27E77AC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3 (0.09)</w:t>
            </w:r>
          </w:p>
        </w:tc>
        <w:tc>
          <w:tcPr>
            <w:tcW w:w="540" w:type="dxa"/>
          </w:tcPr>
          <w:p w14:paraId="58173B7D" w14:textId="765E49A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0E5219FB" w14:textId="1A3CADA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50 (0.08)</w:t>
            </w:r>
          </w:p>
        </w:tc>
        <w:tc>
          <w:tcPr>
            <w:tcW w:w="450" w:type="dxa"/>
          </w:tcPr>
          <w:p w14:paraId="7EBB776A" w14:textId="24DF215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080" w:type="dxa"/>
            <w:vMerge/>
          </w:tcPr>
          <w:p w14:paraId="78E1176A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28B97B14" w14:textId="77777777" w:rsidTr="00113D56">
        <w:trPr>
          <w:trHeight w:val="142"/>
        </w:trPr>
        <w:tc>
          <w:tcPr>
            <w:tcW w:w="1526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45E8A27" w14:textId="77777777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C6D3" w14:textId="1F0F8EA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6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</w:tcBorders>
          </w:tcPr>
          <w:p w14:paraId="75663928" w14:textId="32E07A6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5 (0.06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DABAFAF" w14:textId="68C4A42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E7FCC06" w14:textId="5ADB154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44 (0.08)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7C30155" w14:textId="21CB66A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</w:tcPr>
          <w:p w14:paraId="4F16FD29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</w:tcBorders>
          </w:tcPr>
          <w:p w14:paraId="3FFADB39" w14:textId="132F1C0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5 (0.11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5B8DE92" w14:textId="1152BA7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703F37BD" w14:textId="2DC942F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37 (0.15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44A5069" w14:textId="1D1B241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tcBorders>
              <w:bottom w:val="single" w:sz="4" w:space="0" w:color="auto"/>
              <w:right w:val="single" w:sz="4" w:space="0" w:color="auto"/>
            </w:tcBorders>
          </w:tcPr>
          <w:p w14:paraId="71FBA4A2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</w:tcBorders>
          </w:tcPr>
          <w:p w14:paraId="5DE7C88C" w14:textId="3543A9A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24 (0.08)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00579B4" w14:textId="7FD0EAD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0D1AB5E0" w14:textId="0CCF607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3.47 (0.09)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4C010CA" w14:textId="0AB4FEB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6750FAFC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10589719" w14:textId="77777777" w:rsidTr="00113D56">
        <w:trPr>
          <w:trHeight w:val="142"/>
        </w:trPr>
        <w:tc>
          <w:tcPr>
            <w:tcW w:w="1526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BF107E8" w14:textId="2EC9B683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 xml:space="preserve">Height-for-age </w:t>
            </w:r>
            <w:r w:rsidRPr="000210C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z-</w:t>
            </w: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scor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C94F8E" w14:textId="09CF006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Baselin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</w:tcPr>
          <w:p w14:paraId="0DFDF998" w14:textId="1A89C96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60 (0.09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691184B" w14:textId="76F9A16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635CEB1F" w14:textId="4929B24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8 (0.10)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6857A64" w14:textId="2805290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EB4F939" w14:textId="367AF7E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38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</w:tcPr>
          <w:p w14:paraId="7FC9EE4C" w14:textId="1C7889B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58 (0.15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EF70247" w14:textId="73D844D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00C7DDB6" w14:textId="2F47377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6 (0.18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6A93E6B" w14:textId="6AE3C59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212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E914B96" w14:textId="7334ABA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75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</w:tcBorders>
          </w:tcPr>
          <w:p w14:paraId="770D835F" w14:textId="13CEB70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60 (0.12)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2B4EACC9" w14:textId="48EA7E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C75BC99" w14:textId="2713CDA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80 (0.12)</w:t>
            </w: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DC2A9E5" w14:textId="49745E4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</w:tcBorders>
          </w:tcPr>
          <w:p w14:paraId="2BD11D2A" w14:textId="5A9769C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329</w:t>
            </w:r>
          </w:p>
        </w:tc>
      </w:tr>
      <w:tr w:rsidR="00C758E4" w:rsidRPr="000210C7" w14:paraId="1F19D30A" w14:textId="77777777" w:rsidTr="00113D56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  <w:vAlign w:val="center"/>
          </w:tcPr>
          <w:p w14:paraId="7B790BA3" w14:textId="77777777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6DC0685A" w14:textId="7EB3BAD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4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09702595" w14:textId="43F9EBF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46 (0.10)</w:t>
            </w:r>
          </w:p>
        </w:tc>
        <w:tc>
          <w:tcPr>
            <w:tcW w:w="567" w:type="dxa"/>
          </w:tcPr>
          <w:p w14:paraId="65E6C4C4" w14:textId="7CE739F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2E5E735C" w14:textId="0185EEB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5 (0.11)</w:t>
            </w:r>
          </w:p>
        </w:tc>
        <w:tc>
          <w:tcPr>
            <w:tcW w:w="425" w:type="dxa"/>
          </w:tcPr>
          <w:p w14:paraId="629410AB" w14:textId="681EBD1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787C6D08" w14:textId="69B5128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586FB93A" w14:textId="78C9037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52 (0.16)</w:t>
            </w:r>
          </w:p>
        </w:tc>
        <w:tc>
          <w:tcPr>
            <w:tcW w:w="567" w:type="dxa"/>
          </w:tcPr>
          <w:p w14:paraId="6FADAE13" w14:textId="1D1C5D8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5121C082" w14:textId="3FE4F88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67 (0.22)</w:t>
            </w:r>
          </w:p>
        </w:tc>
        <w:tc>
          <w:tcPr>
            <w:tcW w:w="567" w:type="dxa"/>
          </w:tcPr>
          <w:p w14:paraId="6C24F372" w14:textId="466B771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16E31E49" w14:textId="65CC5D5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20D8EF1" w14:textId="673D639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42 (0.14)</w:t>
            </w:r>
          </w:p>
        </w:tc>
        <w:tc>
          <w:tcPr>
            <w:tcW w:w="540" w:type="dxa"/>
          </w:tcPr>
          <w:p w14:paraId="41C8AB36" w14:textId="740709A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7D3184C5" w14:textId="03B4C60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80 (0.13)</w:t>
            </w:r>
          </w:p>
        </w:tc>
        <w:tc>
          <w:tcPr>
            <w:tcW w:w="450" w:type="dxa"/>
          </w:tcPr>
          <w:p w14:paraId="0E808056" w14:textId="6835507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80" w:type="dxa"/>
            <w:vMerge/>
          </w:tcPr>
          <w:p w14:paraId="6FBF75DF" w14:textId="2FFCC0E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017609E5" w14:textId="77777777" w:rsidTr="00113D56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  <w:vAlign w:val="center"/>
          </w:tcPr>
          <w:p w14:paraId="1E8154D1" w14:textId="77777777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629FA041" w14:textId="25F0096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8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20D3BEA6" w14:textId="230FB3C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51 (0.10)</w:t>
            </w:r>
          </w:p>
        </w:tc>
        <w:tc>
          <w:tcPr>
            <w:tcW w:w="567" w:type="dxa"/>
          </w:tcPr>
          <w:p w14:paraId="5B60096D" w14:textId="194B2A1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7645A265" w14:textId="402678DD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6 (0.11)</w:t>
            </w:r>
          </w:p>
        </w:tc>
        <w:tc>
          <w:tcPr>
            <w:tcW w:w="425" w:type="dxa"/>
          </w:tcPr>
          <w:p w14:paraId="546311D7" w14:textId="654E9AD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6873F074" w14:textId="65504B3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42DC8468" w14:textId="09F51FA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60 (0.16)</w:t>
            </w:r>
          </w:p>
        </w:tc>
        <w:tc>
          <w:tcPr>
            <w:tcW w:w="567" w:type="dxa"/>
          </w:tcPr>
          <w:p w14:paraId="00DA1ECE" w14:textId="24D5D2E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20D063B3" w14:textId="7840D37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3 (0.20)</w:t>
            </w:r>
          </w:p>
        </w:tc>
        <w:tc>
          <w:tcPr>
            <w:tcW w:w="567" w:type="dxa"/>
          </w:tcPr>
          <w:p w14:paraId="65ABD868" w14:textId="45F9358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758D7C4D" w14:textId="609C426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FE6919B" w14:textId="34B3826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45 (0.14)</w:t>
            </w:r>
          </w:p>
        </w:tc>
        <w:tc>
          <w:tcPr>
            <w:tcW w:w="540" w:type="dxa"/>
          </w:tcPr>
          <w:p w14:paraId="6CEEA576" w14:textId="24765FC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5B6CB60F" w14:textId="67B7FB0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8 (0.14)</w:t>
            </w:r>
          </w:p>
        </w:tc>
        <w:tc>
          <w:tcPr>
            <w:tcW w:w="450" w:type="dxa"/>
          </w:tcPr>
          <w:p w14:paraId="01DCF9DB" w14:textId="17AD8E6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</w:tcPr>
          <w:p w14:paraId="7491339D" w14:textId="72C81BB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3410901A" w14:textId="77777777" w:rsidTr="00113D56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  <w:vAlign w:val="center"/>
          </w:tcPr>
          <w:p w14:paraId="658A7019" w14:textId="77777777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0AFB4B3F" w14:textId="7A7506D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2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5827365" w14:textId="5EB3922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47 (0.10)</w:t>
            </w:r>
          </w:p>
        </w:tc>
        <w:tc>
          <w:tcPr>
            <w:tcW w:w="567" w:type="dxa"/>
          </w:tcPr>
          <w:p w14:paraId="2595802C" w14:textId="155A921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5891DCC8" w14:textId="1A9BDAB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4 (0.11)</w:t>
            </w:r>
          </w:p>
        </w:tc>
        <w:tc>
          <w:tcPr>
            <w:tcW w:w="425" w:type="dxa"/>
          </w:tcPr>
          <w:p w14:paraId="405A30DA" w14:textId="3E5AF73D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6ECFBE7E" w14:textId="77B0452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32CBDFCF" w14:textId="6104D9C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55 (0.15)</w:t>
            </w:r>
          </w:p>
        </w:tc>
        <w:tc>
          <w:tcPr>
            <w:tcW w:w="567" w:type="dxa"/>
          </w:tcPr>
          <w:p w14:paraId="054B7A66" w14:textId="68A28B9D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5255E1BD" w14:textId="198D53D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6 (0.21)</w:t>
            </w:r>
          </w:p>
        </w:tc>
        <w:tc>
          <w:tcPr>
            <w:tcW w:w="567" w:type="dxa"/>
          </w:tcPr>
          <w:p w14:paraId="0BC13D9D" w14:textId="6011C7E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43C1EBD2" w14:textId="0C9A051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180C12B" w14:textId="38F6B17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40 (0.14)</w:t>
            </w:r>
          </w:p>
        </w:tc>
        <w:tc>
          <w:tcPr>
            <w:tcW w:w="540" w:type="dxa"/>
          </w:tcPr>
          <w:p w14:paraId="5362DB40" w14:textId="48D82B7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437F34FC" w14:textId="330E009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4 (0.14)</w:t>
            </w:r>
          </w:p>
        </w:tc>
        <w:tc>
          <w:tcPr>
            <w:tcW w:w="450" w:type="dxa"/>
          </w:tcPr>
          <w:p w14:paraId="1C794AA8" w14:textId="7E96237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080" w:type="dxa"/>
            <w:vMerge/>
          </w:tcPr>
          <w:p w14:paraId="02208164" w14:textId="1569F21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08981FA4" w14:textId="77777777" w:rsidTr="00113D56">
        <w:trPr>
          <w:trHeight w:val="142"/>
        </w:trPr>
        <w:tc>
          <w:tcPr>
            <w:tcW w:w="1526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66E7C1" w14:textId="77777777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59861" w14:textId="4F02985D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6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</w:tcBorders>
          </w:tcPr>
          <w:p w14:paraId="0E437CBC" w14:textId="002B63CD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46 (0.10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2F89EF3" w14:textId="6A4E57E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E14F450" w14:textId="5EBBAD5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5 (0.11)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9026707" w14:textId="1CB8C45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4ED8DDD" w14:textId="5F10F7E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</w:tcBorders>
          </w:tcPr>
          <w:p w14:paraId="786800DE" w14:textId="7A3FC2F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54 (0.16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0D2428F" w14:textId="3F2A94C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8F63D95" w14:textId="6A70B29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6 (0.20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E571965" w14:textId="7BF28D7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9A55D90" w14:textId="0F655AB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</w:tcBorders>
          </w:tcPr>
          <w:p w14:paraId="48032E62" w14:textId="650BF32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40 (0.14)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263CBD8" w14:textId="30316F3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D1753F9" w14:textId="562214C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-2.74 (0.14)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3DA6895" w14:textId="6A17AB9E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42FD404A" w14:textId="7431C18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1C215D3A" w14:textId="77777777" w:rsidTr="00113D56">
        <w:trPr>
          <w:trHeight w:val="142"/>
        </w:trPr>
        <w:tc>
          <w:tcPr>
            <w:tcW w:w="1526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F27C9AE" w14:textId="40B6BE64" w:rsidR="00C758E4" w:rsidRPr="000210C7" w:rsidRDefault="00C758E4" w:rsidP="00113D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Mid-upper arm circumference, c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70D6EE" w14:textId="1D64572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Baselin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</w:tcPr>
          <w:p w14:paraId="17F21D37" w14:textId="36F5D5D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77 (0.07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F5D0F00" w14:textId="7B498A9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E5775A9" w14:textId="512CDA0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78 (0.08)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CC02AAC" w14:textId="20EF8DD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C49B474" w14:textId="36F76A9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15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</w:tcPr>
          <w:p w14:paraId="729C9ABB" w14:textId="44D1B50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33 (0.11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3EF082D" w14:textId="277364A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7CE8FAE8" w14:textId="2E28143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30 (0.12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CA19182" w14:textId="1AB93C3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212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0EE839B" w14:textId="6D20C13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80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</w:tcBorders>
          </w:tcPr>
          <w:p w14:paraId="293B8563" w14:textId="5C9B337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07 (0.07)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5FFC6B75" w14:textId="6D324D1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B78E3A8" w14:textId="153BDFC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05 (0.08)</w:t>
            </w: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1CFE0A93" w14:textId="7662012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</w:tcBorders>
          </w:tcPr>
          <w:p w14:paraId="17C282D1" w14:textId="3EC169A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0.118</w:t>
            </w:r>
          </w:p>
        </w:tc>
      </w:tr>
      <w:tr w:rsidR="00C758E4" w:rsidRPr="000210C7" w14:paraId="1F14D1D7" w14:textId="77777777" w:rsidTr="00C53CFF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</w:tcPr>
          <w:p w14:paraId="6C5F0B45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15403467" w14:textId="7CC2DFE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4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5B272144" w14:textId="1498BE0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19 (0.09)</w:t>
            </w:r>
          </w:p>
        </w:tc>
        <w:tc>
          <w:tcPr>
            <w:tcW w:w="567" w:type="dxa"/>
          </w:tcPr>
          <w:p w14:paraId="5993E3E9" w14:textId="69B7EEF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07342358" w14:textId="1BBDE7FE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35 (0.10)</w:t>
            </w:r>
          </w:p>
        </w:tc>
        <w:tc>
          <w:tcPr>
            <w:tcW w:w="425" w:type="dxa"/>
          </w:tcPr>
          <w:p w14:paraId="29BEF31B" w14:textId="7889228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763CA12F" w14:textId="0331D4D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0F008D73" w14:textId="628EEF0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72 (0.12)</w:t>
            </w:r>
          </w:p>
        </w:tc>
        <w:tc>
          <w:tcPr>
            <w:tcW w:w="567" w:type="dxa"/>
          </w:tcPr>
          <w:p w14:paraId="1ED3A015" w14:textId="66D965F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233F348B" w14:textId="6860C84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75 (0.16)</w:t>
            </w:r>
          </w:p>
        </w:tc>
        <w:tc>
          <w:tcPr>
            <w:tcW w:w="567" w:type="dxa"/>
          </w:tcPr>
          <w:p w14:paraId="3151BA82" w14:textId="0CC0944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4ACF8213" w14:textId="7D57EDF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BDFAFB" w14:textId="21E0A83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53 (0.10)</w:t>
            </w:r>
          </w:p>
        </w:tc>
        <w:tc>
          <w:tcPr>
            <w:tcW w:w="540" w:type="dxa"/>
          </w:tcPr>
          <w:p w14:paraId="073A437C" w14:textId="35BE5B6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34522E20" w14:textId="5EB57D3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65 (0.10)</w:t>
            </w:r>
          </w:p>
        </w:tc>
        <w:tc>
          <w:tcPr>
            <w:tcW w:w="450" w:type="dxa"/>
          </w:tcPr>
          <w:p w14:paraId="67F7961C" w14:textId="300AA9D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80" w:type="dxa"/>
            <w:vMerge/>
          </w:tcPr>
          <w:p w14:paraId="4FC04B47" w14:textId="58E86F0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2E7F3F9B" w14:textId="77777777" w:rsidTr="00C53CFF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</w:tcPr>
          <w:p w14:paraId="116020E1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2FDA018D" w14:textId="62B7DD5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8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597A3F56" w14:textId="24E60E61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26 (0.09)</w:t>
            </w:r>
          </w:p>
        </w:tc>
        <w:tc>
          <w:tcPr>
            <w:tcW w:w="567" w:type="dxa"/>
          </w:tcPr>
          <w:p w14:paraId="735FB48D" w14:textId="46E4F7E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41DC9A29" w14:textId="5EFA565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39 (0.10)</w:t>
            </w:r>
          </w:p>
        </w:tc>
        <w:tc>
          <w:tcPr>
            <w:tcW w:w="425" w:type="dxa"/>
          </w:tcPr>
          <w:p w14:paraId="7BB831B9" w14:textId="24010B7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47130184" w14:textId="1D8112B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3F2E1100" w14:textId="6C0CC9F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78 (0.12)</w:t>
            </w:r>
          </w:p>
        </w:tc>
        <w:tc>
          <w:tcPr>
            <w:tcW w:w="567" w:type="dxa"/>
          </w:tcPr>
          <w:p w14:paraId="1B9C0F1F" w14:textId="626DE9D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654F03FD" w14:textId="1AD0200D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84 (0.17)</w:t>
            </w:r>
          </w:p>
        </w:tc>
        <w:tc>
          <w:tcPr>
            <w:tcW w:w="567" w:type="dxa"/>
          </w:tcPr>
          <w:p w14:paraId="16A75756" w14:textId="5EACFC1E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2358FCB2" w14:textId="276CDEAD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7E2EED7" w14:textId="1DA8338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61 (0.10)</w:t>
            </w:r>
          </w:p>
        </w:tc>
        <w:tc>
          <w:tcPr>
            <w:tcW w:w="540" w:type="dxa"/>
          </w:tcPr>
          <w:p w14:paraId="49DC0CE6" w14:textId="606C7B1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47F16E18" w14:textId="4D0DFFC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69 (0.11)</w:t>
            </w:r>
          </w:p>
        </w:tc>
        <w:tc>
          <w:tcPr>
            <w:tcW w:w="450" w:type="dxa"/>
          </w:tcPr>
          <w:p w14:paraId="52DDA510" w14:textId="6219028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</w:tcPr>
          <w:p w14:paraId="14196D35" w14:textId="2046B014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05B79779" w14:textId="77777777" w:rsidTr="00C53CFF">
        <w:trPr>
          <w:trHeight w:val="142"/>
        </w:trPr>
        <w:tc>
          <w:tcPr>
            <w:tcW w:w="1526" w:type="dxa"/>
            <w:vMerge/>
            <w:tcBorders>
              <w:right w:val="single" w:sz="4" w:space="0" w:color="auto"/>
            </w:tcBorders>
          </w:tcPr>
          <w:p w14:paraId="17A91A92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4D6D1FC4" w14:textId="6F3AA25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2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E687C0A" w14:textId="44E2E603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24 (0.08)</w:t>
            </w:r>
          </w:p>
        </w:tc>
        <w:tc>
          <w:tcPr>
            <w:tcW w:w="567" w:type="dxa"/>
          </w:tcPr>
          <w:p w14:paraId="11911700" w14:textId="693D64A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</w:tcPr>
          <w:p w14:paraId="396B83AB" w14:textId="49511BB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29 (0.09)</w:t>
            </w:r>
          </w:p>
        </w:tc>
        <w:tc>
          <w:tcPr>
            <w:tcW w:w="425" w:type="dxa"/>
          </w:tcPr>
          <w:p w14:paraId="32B36145" w14:textId="287D41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6CA710A8" w14:textId="6458835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6036FF8E" w14:textId="281C94E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77 (0.12)</w:t>
            </w:r>
          </w:p>
        </w:tc>
        <w:tc>
          <w:tcPr>
            <w:tcW w:w="567" w:type="dxa"/>
          </w:tcPr>
          <w:p w14:paraId="1A405667" w14:textId="5C872CF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</w:tcPr>
          <w:p w14:paraId="38F6D49C" w14:textId="35AB8F4E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82 (0.17)</w:t>
            </w:r>
          </w:p>
        </w:tc>
        <w:tc>
          <w:tcPr>
            <w:tcW w:w="567" w:type="dxa"/>
          </w:tcPr>
          <w:p w14:paraId="7D72F038" w14:textId="17B3C6A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right w:val="single" w:sz="4" w:space="0" w:color="auto"/>
            </w:tcBorders>
          </w:tcPr>
          <w:p w14:paraId="70473F55" w14:textId="2CCE327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85597D6" w14:textId="74F73A9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59 (0.09)</w:t>
            </w:r>
          </w:p>
        </w:tc>
        <w:tc>
          <w:tcPr>
            <w:tcW w:w="540" w:type="dxa"/>
          </w:tcPr>
          <w:p w14:paraId="69FEF5D3" w14:textId="785000B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</w:tcPr>
          <w:p w14:paraId="06AEE59B" w14:textId="5A167C76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53 (0.10)</w:t>
            </w:r>
          </w:p>
        </w:tc>
        <w:tc>
          <w:tcPr>
            <w:tcW w:w="450" w:type="dxa"/>
          </w:tcPr>
          <w:p w14:paraId="03486CAB" w14:textId="5818649D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080" w:type="dxa"/>
            <w:vMerge/>
          </w:tcPr>
          <w:p w14:paraId="7EAB1E55" w14:textId="1C1240B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58E4" w:rsidRPr="000210C7" w14:paraId="6C96DAAD" w14:textId="77777777" w:rsidTr="00C53CFF">
        <w:trPr>
          <w:trHeight w:val="142"/>
        </w:trPr>
        <w:tc>
          <w:tcPr>
            <w:tcW w:w="1526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B00B12A" w14:textId="7777777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960DE" w14:textId="72500D1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Week 16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</w:tcBorders>
          </w:tcPr>
          <w:p w14:paraId="2B25D880" w14:textId="1A1F86B5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24 (0.08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42E44BD" w14:textId="3222928C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5EF74A6" w14:textId="1E0312E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28 (0.10)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7EC8DF1E" w14:textId="411A7309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276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E5AEF74" w14:textId="26A7648B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</w:tcBorders>
          </w:tcPr>
          <w:p w14:paraId="71A1053C" w14:textId="054E7222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80 (0.13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8DF3291" w14:textId="42E9397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952D5AB" w14:textId="150D9588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2.83 (0.18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8AF164D" w14:textId="41B4A927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21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9DBD92A" w14:textId="3D769140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</w:tcBorders>
          </w:tcPr>
          <w:p w14:paraId="5226E424" w14:textId="027FC6C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58 (0.09)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5AA8B7A" w14:textId="603FB5E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90B28A6" w14:textId="26C2457F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13.52 (0.11)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47FAB242" w14:textId="05EB866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0C7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7C232D89" w14:textId="0C7D8F9A" w:rsidR="00C758E4" w:rsidRPr="000210C7" w:rsidRDefault="00C758E4" w:rsidP="00C758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94C9702" w14:textId="63B7A194" w:rsidR="00C91203" w:rsidRPr="000210C7" w:rsidRDefault="00625FA3" w:rsidP="00D97857">
      <w:pPr>
        <w:rPr>
          <w:rFonts w:ascii="Times New Roman" w:hAnsi="Times New Roman" w:cs="Times New Roman"/>
          <w:sz w:val="18"/>
          <w:szCs w:val="18"/>
        </w:rPr>
      </w:pPr>
      <w:r w:rsidRPr="000210C7">
        <w:rPr>
          <w:rFonts w:ascii="Times New Roman" w:hAnsi="Times New Roman" w:cs="Times New Roman"/>
          <w:sz w:val="18"/>
          <w:szCs w:val="18"/>
        </w:rPr>
        <w:t>Data are reported as means (</w:t>
      </w:r>
      <w:r w:rsidR="00F01C87" w:rsidRPr="000210C7">
        <w:rPr>
          <w:rFonts w:ascii="Times New Roman" w:hAnsi="Times New Roman" w:cs="Times New Roman"/>
          <w:sz w:val="18"/>
          <w:szCs w:val="18"/>
        </w:rPr>
        <w:t>standard error</w:t>
      </w:r>
      <w:r w:rsidRPr="000210C7">
        <w:rPr>
          <w:rFonts w:ascii="Times New Roman" w:hAnsi="Times New Roman" w:cs="Times New Roman"/>
          <w:sz w:val="18"/>
          <w:szCs w:val="18"/>
        </w:rPr>
        <w:t>). Statistical significance level p &lt; 0.05.</w:t>
      </w:r>
      <w:r w:rsidR="007A0957" w:rsidRPr="000210C7">
        <w:rPr>
          <w:rFonts w:ascii="Times New Roman" w:hAnsi="Times New Roman" w:cs="Times New Roman"/>
          <w:sz w:val="18"/>
          <w:szCs w:val="18"/>
        </w:rPr>
        <w:t xml:space="preserve"> </w:t>
      </w:r>
      <w:r w:rsidRPr="000210C7">
        <w:rPr>
          <w:rFonts w:ascii="Times New Roman" w:hAnsi="Times New Roman" w:cs="Times New Roman"/>
          <w:sz w:val="18"/>
          <w:szCs w:val="18"/>
        </w:rPr>
        <w:t>The linear mixed model fixed effects include treatment, week (0, 4, 8, 12, 16), treatment*week interactions, age, sex</w:t>
      </w:r>
      <w:r w:rsidR="009F2E84">
        <w:rPr>
          <w:rFonts w:ascii="Times New Roman" w:hAnsi="Times New Roman" w:cs="Times New Roman"/>
          <w:sz w:val="18"/>
          <w:szCs w:val="18"/>
        </w:rPr>
        <w:t xml:space="preserve"> and child ID as a random effect</w:t>
      </w:r>
      <w:r w:rsidRPr="000210C7">
        <w:rPr>
          <w:rFonts w:ascii="Times New Roman" w:hAnsi="Times New Roman" w:cs="Times New Roman"/>
          <w:sz w:val="18"/>
          <w:szCs w:val="18"/>
        </w:rPr>
        <w:t>.</w:t>
      </w:r>
    </w:p>
    <w:p w14:paraId="57DCD892" w14:textId="77777777" w:rsidR="006F25E5" w:rsidRPr="000210C7" w:rsidRDefault="006F25E5" w:rsidP="00170183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4D76BCB9" w14:textId="234DA988" w:rsidR="006F25E5" w:rsidRPr="000210C7" w:rsidRDefault="006F25E5" w:rsidP="00170183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0515759D" w14:textId="080F6FE6" w:rsidR="006F25E5" w:rsidRPr="000210C7" w:rsidRDefault="008E3FEF" w:rsidP="00E43F05">
      <w:pPr>
        <w:rPr>
          <w:rFonts w:ascii="Times New Roman" w:hAnsi="Times New Roman" w:cs="Times New Roman"/>
          <w:sz w:val="18"/>
          <w:szCs w:val="18"/>
        </w:rPr>
      </w:pPr>
      <w:r w:rsidRPr="000210C7">
        <w:rPr>
          <w:rFonts w:ascii="Times New Roman" w:hAnsi="Times New Roman" w:cs="Times New Roman"/>
          <w:sz w:val="18"/>
          <w:szCs w:val="18"/>
        </w:rPr>
        <w:t xml:space="preserve"> </w:t>
      </w:r>
    </w:p>
    <w:sectPr w:rsidR="006F25E5" w:rsidRPr="000210C7" w:rsidSect="009257DB">
      <w:pgSz w:w="15840" w:h="12240" w:orient="landscape"/>
      <w:pgMar w:top="144" w:right="144" w:bottom="144" w:left="14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LY0NDU1MTcwMzFS0lEKTi0uzszPAykwrwUAPBghNiwAAAA="/>
  </w:docVars>
  <w:rsids>
    <w:rsidRoot w:val="0049146C"/>
    <w:rsid w:val="000210C7"/>
    <w:rsid w:val="0006130D"/>
    <w:rsid w:val="000A5567"/>
    <w:rsid w:val="000B5BE2"/>
    <w:rsid w:val="00113D56"/>
    <w:rsid w:val="00170183"/>
    <w:rsid w:val="00177C35"/>
    <w:rsid w:val="001D1BBF"/>
    <w:rsid w:val="00352E83"/>
    <w:rsid w:val="00360265"/>
    <w:rsid w:val="003665D9"/>
    <w:rsid w:val="00370EAC"/>
    <w:rsid w:val="00382A7E"/>
    <w:rsid w:val="003E0434"/>
    <w:rsid w:val="00411D42"/>
    <w:rsid w:val="004273E3"/>
    <w:rsid w:val="00436F2B"/>
    <w:rsid w:val="0049146C"/>
    <w:rsid w:val="00491937"/>
    <w:rsid w:val="00495807"/>
    <w:rsid w:val="00515D47"/>
    <w:rsid w:val="00545AF7"/>
    <w:rsid w:val="005508CB"/>
    <w:rsid w:val="00572340"/>
    <w:rsid w:val="005F1F1A"/>
    <w:rsid w:val="00625FA3"/>
    <w:rsid w:val="00656900"/>
    <w:rsid w:val="006F25E5"/>
    <w:rsid w:val="00700759"/>
    <w:rsid w:val="00742EE8"/>
    <w:rsid w:val="00746C27"/>
    <w:rsid w:val="007A0957"/>
    <w:rsid w:val="0086090D"/>
    <w:rsid w:val="0088574B"/>
    <w:rsid w:val="008E3FEF"/>
    <w:rsid w:val="008F1FC5"/>
    <w:rsid w:val="00922798"/>
    <w:rsid w:val="009257DB"/>
    <w:rsid w:val="009478A3"/>
    <w:rsid w:val="00947F3D"/>
    <w:rsid w:val="00997D35"/>
    <w:rsid w:val="009F2E84"/>
    <w:rsid w:val="00A03618"/>
    <w:rsid w:val="00A31B3B"/>
    <w:rsid w:val="00A55EB0"/>
    <w:rsid w:val="00AA49F1"/>
    <w:rsid w:val="00AB4505"/>
    <w:rsid w:val="00AF2EE0"/>
    <w:rsid w:val="00B86BAB"/>
    <w:rsid w:val="00BB4B36"/>
    <w:rsid w:val="00BC0E67"/>
    <w:rsid w:val="00BF363D"/>
    <w:rsid w:val="00C53CFF"/>
    <w:rsid w:val="00C5766C"/>
    <w:rsid w:val="00C758E4"/>
    <w:rsid w:val="00C91203"/>
    <w:rsid w:val="00C96211"/>
    <w:rsid w:val="00CA3895"/>
    <w:rsid w:val="00CF1380"/>
    <w:rsid w:val="00D4732E"/>
    <w:rsid w:val="00D64077"/>
    <w:rsid w:val="00D97857"/>
    <w:rsid w:val="00DF02BB"/>
    <w:rsid w:val="00E43F05"/>
    <w:rsid w:val="00E8034E"/>
    <w:rsid w:val="00E80947"/>
    <w:rsid w:val="00EB1ABF"/>
    <w:rsid w:val="00F01C87"/>
    <w:rsid w:val="00F45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341BDC"/>
  <w15:chartTrackingRefBased/>
  <w15:docId w15:val="{A9EE4898-B405-4FFB-9432-319B51266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7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723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23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23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3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34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90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2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er,Annika</dc:creator>
  <cp:keywords/>
  <dc:description/>
  <cp:lastModifiedBy>Silvia Barbazza</cp:lastModifiedBy>
  <cp:revision>39</cp:revision>
  <dcterms:created xsi:type="dcterms:W3CDTF">2024-02-06T17:25:00Z</dcterms:created>
  <dcterms:modified xsi:type="dcterms:W3CDTF">2025-12-18T07:55:00Z</dcterms:modified>
</cp:coreProperties>
</file>